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China</w:t>
      </w:r>
      <w:r>
        <w:t xml:space="preserve"> </w:t>
      </w:r>
      <w:r>
        <w:t xml:space="preserve">Shanghai</w:t>
      </w:r>
    </w:p>
    <w:bookmarkStart w:id="21" w:name="X43b18fd8a1279f5f0be72a1c6e1940c56db90d1"/>
    <w:p>
      <w:pPr>
        <w:pStyle w:val="Heading1"/>
      </w:pPr>
      <w:r>
        <w:t xml:space="preserve">Internship Application Letter for Dietit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hanghai Health &amp; Nutrition Institute</w:t>
      </w:r>
      <w:r>
        <w:br/>
      </w:r>
      <w:r>
        <w:t xml:space="preserve">No. 123 Medical Avenue, Pudong District</w:t>
      </w:r>
      <w:r>
        <w:br/>
      </w:r>
      <w:r>
        <w:t xml:space="preserve">Shanghai, China 200127</w:t>
      </w:r>
    </w:p>
    <w:bookmarkStart w:id="20" w:name="Xc781acbc02241145bf4cb48802feca211a909e3"/>
    <w:p>
      <w:pPr>
        <w:pStyle w:val="Heading2"/>
      </w:pPr>
      <w:r>
        <w:t xml:space="preserve">Subject: Application for Dietitian Internship Position</w:t>
      </w:r>
    </w:p>
    <w:p>
      <w:pPr>
        <w:pStyle w:val="FirstParagraph"/>
      </w:pPr>
      <w:r>
        <w:t xml:space="preserve">Dear Hiring Manager,</w:t>
      </w:r>
    </w:p>
    <w:p>
      <w:pPr>
        <w:pStyle w:val="BodyText"/>
      </w:pPr>
      <w:r>
        <w:t xml:space="preserve">I am writing this Internship Application Letter to express my profound enthusiasm for the Dietitian Internship position at the Shanghai Health &amp; Nutrition Institute in China Shanghai. As a dedicated nutrition student with a passion for bridging global dietary science with culturally nuanced health solutions, I am eager to contribute to your mission of enhancing public wellness in one of Asia’s most dynamic urban centers. My academic foundation, practical experience, and deep respect for Chinese dietary traditions align seamlessly with the innovative work your institute pioneers in Shanghai.</w:t>
      </w:r>
    </w:p>
    <w:p>
      <w:pPr>
        <w:pStyle w:val="BodyText"/>
      </w:pPr>
      <w:r>
        <w:t xml:space="preserve">Throughout my undergraduate studies in Nutrition Science at [Your University], I have immersed myself in coursework spanning clinical nutrition, food biochemistry, and community health programming. My capstone project focused on "Adapting Western Dietary Guidelines for Urban Chinese Populations," where I analyzed how traditional Cantonese and Shanghainese diets could integrate evidence-based nutritional strategies to address rising rates of type 2 diabetes and hypertension in Shanghai’s metropolitan population. This research required me to collaborate with local food suppliers in [Your City] who specialize in authentic ingredients, developing meal plans that respected cultural preferences while optimizing nutrient density—skills directly transferable to the Chinese context.</w:t>
      </w:r>
    </w:p>
    <w:p>
      <w:pPr>
        <w:pStyle w:val="BodyText"/>
      </w:pPr>
      <w:r>
        <w:t xml:space="preserve">What particularly excites me about this opportunity is the chance to apply my knowledge within China Shanghai’s unique healthcare ecosystem. I have closely followed initiatives like "Healthy China 2030," which prioritizes preventive nutrition in cities like Shanghai, where rapid urbanization has accelerated diet-related health challenges. Your institute’s work in hospital-based nutrition counseling for elderly communities and corporate wellness programs for multinational firms operating in Pudong—exactly the environment I aspire to engage with—resonates deeply with my career vision. I am not only eager to learn from your team but also to contribute fresh perspectives on integrating modern nutritional science into Shanghai’s rich culinary heritage, such as optimizing traditional dishes like xiaolongbao or braised pork belly for heart health without compromising flavor.</w:t>
      </w:r>
    </w:p>
    <w:p>
      <w:pPr>
        <w:pStyle w:val="BodyText"/>
      </w:pPr>
      <w:r>
        <w:t xml:space="preserve">My hands-on experience further prepares me for this Dietitian internship. During a summer externship at Citycare Clinic in [Your City], I assisted registered dietitians in creating culturally appropriate meal plans for immigrant communities, requiring me to learn basic Mandarin nutrition terminology and understand dietary customs like the significance of "yin-yang" balance in food choices. I also volunteered with a Shanghai-focused non-profit during my studies, organizing cooking workshops that taught low-sodium alternatives for Chinese stir-fries—a project that emphasized adaptability and community trust-building. These experiences taught me to navigate cultural nuances respectfully, a skill I will bring to every interaction at your institute.</w:t>
      </w:r>
    </w:p>
    <w:p>
      <w:pPr>
        <w:pStyle w:val="BodyText"/>
      </w:pPr>
      <w:r>
        <w:t xml:space="preserve">I am equally committed to growing my proficiency in the local context. While I am fluent in English, I have begun studying Mandarin through online courses focused on medical terminology and have enrolled in an intensive Shanghai dialect module at [Local Language School]. I understand that as a Dietitian serving China Shanghai, effective communication with patients—many of whom prefer traditional Chinese medicine approaches—is vital to building rapport. My goal is to achieve conversational fluency within six months, ensuring I can fully collaborate with your team and provide patient-centered care that honors both scientific rigor and cultural identity.</w:t>
      </w:r>
    </w:p>
    <w:p>
      <w:pPr>
        <w:pStyle w:val="BodyText"/>
      </w:pPr>
      <w:r>
        <w:t xml:space="preserve">Shanghai’s status as a global hub for innovation in health technology also draws me here. I am keen to learn how your institute utilizes AI-driven nutrition platforms like those piloted at Ruijin Hospital to personalize dietary recommendations for Shanghai’s diverse demographics—from tech professionals managing stress-related eating disorders to elderly residents seeking post-stroke dietary support. This internship represents the ideal convergence of my academic rigor, cultural curiosity, and commitment to public health that I believe will empower me as a future Dietitian capable of serving China Shanghai’s evolving needs.</w:t>
      </w:r>
    </w:p>
    <w:p>
      <w:pPr>
        <w:pStyle w:val="BodyText"/>
      </w:pPr>
      <w:r>
        <w:t xml:space="preserve">In closing, I am deeply motivated by your institute’s vision to make nutrition accessible across all socioeconomic strata in Shanghai. My background in evidence-based dietary planning, coupled with my proactive approach to cultural integration, positions me to add immediate value while learning from your esteemed team. I am confident that this Dietitian Internship would be a transformative step toward becoming a globally competent nutrition professional who can bridge international best practices with the vibrant dietary traditions of China Shanghai.</w:t>
      </w:r>
    </w:p>
    <w:p>
      <w:pPr>
        <w:pStyle w:val="BodyText"/>
      </w:pPr>
      <w:r>
        <w:t xml:space="preserve">Thank you for considering my application. I welcome the opportunity to discuss how my skills and enthusiasm align with your institute’s goals during an interview at your earliest convenience. I have attached my resume for your review and am available to speak at your schedul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China Shanghai</dc:title>
  <dc:creator/>
  <cp:keywords/>
  <dcterms:created xsi:type="dcterms:W3CDTF">2026-07-22T16:35:37Z</dcterms:created>
  <dcterms:modified xsi:type="dcterms:W3CDTF">2026-07-22T16:35:37Z</dcterms:modified>
</cp:coreProperties>
</file>

<file path=docProps/custom.xml><?xml version="1.0" encoding="utf-8"?>
<Properties xmlns="http://schemas.openxmlformats.org/officeDocument/2006/custom-properties" xmlns:vt="http://schemas.openxmlformats.org/officeDocument/2006/docPropsVTypes"/>
</file>